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CADCDF" w14:textId="44425836" w:rsidR="00194A70" w:rsidRPr="000D1C51" w:rsidRDefault="000D1C51">
      <w:pPr>
        <w:rPr>
          <w:b/>
          <w:bCs/>
        </w:rPr>
      </w:pPr>
      <w:r w:rsidRPr="000D1C51">
        <w:rPr>
          <w:b/>
          <w:bCs/>
        </w:rPr>
        <w:t>Week 2 Assignment 1</w:t>
      </w:r>
    </w:p>
    <w:p w14:paraId="71E16E27" w14:textId="57769C2E" w:rsidR="00D83AB5" w:rsidRPr="00B72ABB" w:rsidRDefault="00194A70">
      <w:pPr>
        <w:rPr>
          <w:b/>
          <w:bCs/>
        </w:rPr>
      </w:pPr>
      <w:r w:rsidRPr="00B72ABB">
        <w:rPr>
          <w:b/>
          <w:bCs/>
        </w:rPr>
        <w:t xml:space="preserve">Upgrade to </w:t>
      </w:r>
      <w:r w:rsidR="00B72ABB">
        <w:rPr>
          <w:b/>
          <w:bCs/>
        </w:rPr>
        <w:t>W</w:t>
      </w:r>
      <w:r w:rsidRPr="00B72ABB">
        <w:rPr>
          <w:b/>
          <w:bCs/>
        </w:rPr>
        <w:t>indows 11</w:t>
      </w:r>
    </w:p>
    <w:p w14:paraId="21F7F58B" w14:textId="7C526321" w:rsidR="00194A70" w:rsidRDefault="00B72ABB">
      <w:r>
        <w:t xml:space="preserve">My OS is Windows 10. I could not update it to Windows 11 since its TPM version is 1.2. </w:t>
      </w:r>
    </w:p>
    <w:p w14:paraId="7FB1ED29" w14:textId="333C5FF9" w:rsidR="00B72ABB" w:rsidRDefault="00071999">
      <w:pPr>
        <w:rPr>
          <w:b/>
          <w:bCs/>
        </w:rPr>
      </w:pPr>
      <w:r w:rsidRPr="00071999">
        <w:rPr>
          <w:b/>
          <w:bCs/>
        </w:rPr>
        <w:t xml:space="preserve">Installing a Text Editor </w:t>
      </w:r>
    </w:p>
    <w:p w14:paraId="2E3AB371" w14:textId="0F08C185" w:rsidR="00071999" w:rsidRDefault="00071999">
      <w:r>
        <w:t>First, I downloaded the V</w:t>
      </w:r>
      <w:r w:rsidR="003C2C2B">
        <w:t xml:space="preserve">isual Studio Code installer from </w:t>
      </w:r>
      <w:hyperlink r:id="rId4" w:history="1">
        <w:r w:rsidR="00EB7511" w:rsidRPr="002A2BE6">
          <w:rPr>
            <w:rStyle w:val="Hyperlink"/>
          </w:rPr>
          <w:t>https://code.visualstudio.com/Download</w:t>
        </w:r>
      </w:hyperlink>
      <w:r w:rsidR="00EB7511">
        <w:t xml:space="preserve">. </w:t>
      </w:r>
    </w:p>
    <w:p w14:paraId="269EF437" w14:textId="204A420D" w:rsidR="003C2C2B" w:rsidRDefault="00452590">
      <w:r>
        <w:t xml:space="preserve">I then installed it by following the specified instructions. </w:t>
      </w:r>
    </w:p>
    <w:p w14:paraId="5BD4C044" w14:textId="1E9F9C31" w:rsidR="00452590" w:rsidRDefault="00452590">
      <w:r>
        <w:rPr>
          <w:noProof/>
        </w:rPr>
        <w:drawing>
          <wp:inline distT="0" distB="0" distL="0" distR="0" wp14:anchorId="780A3761" wp14:editId="716F9229">
            <wp:extent cx="4781550" cy="366399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785695" cy="3667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37C7C2" w14:textId="0A609253" w:rsidR="00B23724" w:rsidRDefault="00B23724">
      <w:r>
        <w:rPr>
          <w:noProof/>
        </w:rPr>
        <w:lastRenderedPageBreak/>
        <w:drawing>
          <wp:inline distT="0" distB="0" distL="0" distR="0" wp14:anchorId="1678305F" wp14:editId="73174BF9">
            <wp:extent cx="3705225" cy="28790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710949" cy="28835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8CC773" w14:textId="77777777" w:rsidR="00EB7511" w:rsidRDefault="00EB7511">
      <w:pPr>
        <w:rPr>
          <w:b/>
          <w:bCs/>
        </w:rPr>
      </w:pPr>
    </w:p>
    <w:p w14:paraId="35DA1E45" w14:textId="69CC49E9" w:rsidR="00EB7511" w:rsidRDefault="00EB7511">
      <w:pPr>
        <w:rPr>
          <w:b/>
          <w:bCs/>
        </w:rPr>
      </w:pPr>
      <w:r w:rsidRPr="00EB7511">
        <w:rPr>
          <w:b/>
          <w:bCs/>
        </w:rPr>
        <w:t xml:space="preserve">Version Control System </w:t>
      </w:r>
    </w:p>
    <w:p w14:paraId="6DDDAD5A" w14:textId="6D338AFC" w:rsidR="003E05DB" w:rsidRDefault="00EB7511">
      <w:r w:rsidRPr="004F6DEE">
        <w:t>I downloaded Git, and installed it on my local machine</w:t>
      </w:r>
      <w:r w:rsidR="004C4AD4">
        <w:t>.</w:t>
      </w:r>
    </w:p>
    <w:p w14:paraId="4225B3B1" w14:textId="49A2F2C3" w:rsidR="003E05DB" w:rsidRDefault="003E05DB" w:rsidP="003E05DB">
      <w:r>
        <w:t xml:space="preserve">Then I created a </w:t>
      </w:r>
      <w:r w:rsidR="000D1C51">
        <w:t>GitHub</w:t>
      </w:r>
      <w:r>
        <w:t xml:space="preserve"> account. </w:t>
      </w:r>
    </w:p>
    <w:p w14:paraId="6D67CCB8" w14:textId="70468493" w:rsidR="003E05DB" w:rsidRDefault="003E05DB">
      <w:r>
        <w:rPr>
          <w:noProof/>
        </w:rPr>
        <w:drawing>
          <wp:inline distT="0" distB="0" distL="0" distR="0" wp14:anchorId="22AB5E64" wp14:editId="2350DD4C">
            <wp:extent cx="5162550" cy="14859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16255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3C6641" w14:textId="61D84659" w:rsidR="00EB7511" w:rsidRDefault="004C4AD4">
      <w:r>
        <w:t xml:space="preserve"> I then initialized a Git repository by running Git</w:t>
      </w:r>
      <w:r w:rsidR="000D1C51">
        <w:t>B</w:t>
      </w:r>
      <w:r>
        <w:t>ash as an administrator</w:t>
      </w:r>
      <w:r w:rsidR="00B105AF">
        <w:t>. Then, I created a new directory known as Dawson Project using the command mkdir Daw</w:t>
      </w:r>
      <w:r w:rsidR="001422C6">
        <w:t>s. I then navigated to the directory using the command cd Daws</w:t>
      </w:r>
      <w:r w:rsidR="00903791">
        <w:t xml:space="preserve">. I then initialized the repository using the command git init. </w:t>
      </w:r>
      <w:r w:rsidR="005060F7">
        <w:t>I navigated to local disk C where I had created my new directory, and created a text document named Dawson. I added this file to the repo</w:t>
      </w:r>
      <w:r w:rsidR="001749A4">
        <w:t>sitory using the command git add Dawson.txt</w:t>
      </w:r>
      <w:r w:rsidR="00EB34AA">
        <w:t xml:space="preserve">. I committed this file using the command </w:t>
      </w:r>
      <w:r w:rsidR="00DF2D69">
        <w:t>git commit -m, with the message this is my first project</w:t>
      </w:r>
      <w:r w:rsidR="009F0D76">
        <w:t xml:space="preserve">. </w:t>
      </w:r>
    </w:p>
    <w:p w14:paraId="75652556" w14:textId="04AD66BF" w:rsidR="009F0D76" w:rsidRDefault="0016594E">
      <w:r>
        <w:rPr>
          <w:noProof/>
        </w:rPr>
        <w:lastRenderedPageBreak/>
        <w:drawing>
          <wp:inline distT="0" distB="0" distL="0" distR="0" wp14:anchorId="0B4B61EA" wp14:editId="65F80E25">
            <wp:extent cx="5534025" cy="67246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34025" cy="6724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234645" w14:textId="7DB79F72" w:rsidR="00EB7511" w:rsidRDefault="00EB7511">
      <w:pPr>
        <w:rPr>
          <w:b/>
          <w:bCs/>
        </w:rPr>
      </w:pPr>
    </w:p>
    <w:p w14:paraId="2BBBE5D9" w14:textId="36210D28" w:rsidR="00100BFD" w:rsidRDefault="00EC0978">
      <w:pPr>
        <w:rPr>
          <w:b/>
          <w:bCs/>
        </w:rPr>
      </w:pPr>
      <w:r w:rsidRPr="00EC0978">
        <w:rPr>
          <w:b/>
          <w:bCs/>
        </w:rPr>
        <w:t xml:space="preserve">Installation of Programming Languages </w:t>
      </w:r>
    </w:p>
    <w:p w14:paraId="2D028250" w14:textId="07B488C7" w:rsidR="00EC0978" w:rsidRDefault="00EC0978">
      <w:r>
        <w:t xml:space="preserve">I  downloaded python </w:t>
      </w:r>
      <w:r w:rsidR="00AD4BEF">
        <w:t xml:space="preserve"> version 3.12.3 </w:t>
      </w:r>
      <w:r>
        <w:t xml:space="preserve">from </w:t>
      </w:r>
      <w:hyperlink r:id="rId9" w:history="1">
        <w:r w:rsidR="00AD4BEF" w:rsidRPr="002A2BE6">
          <w:rPr>
            <w:rStyle w:val="Hyperlink"/>
          </w:rPr>
          <w:t>http://wwww.python.org/</w:t>
        </w:r>
      </w:hyperlink>
      <w:r w:rsidR="00AD4BEF">
        <w:t xml:space="preserve">. I followed the set up procedure to install it. </w:t>
      </w:r>
      <w:r w:rsidR="00EF4271">
        <w:t xml:space="preserve">I the run the python code in VS Code. </w:t>
      </w:r>
    </w:p>
    <w:p w14:paraId="33EFF7BC" w14:textId="2C25ACCD" w:rsidR="00EF4271" w:rsidRDefault="00EF4271">
      <w:pPr>
        <w:rPr>
          <w:b/>
          <w:bCs/>
        </w:rPr>
      </w:pPr>
      <w:r w:rsidRPr="00EF4271">
        <w:rPr>
          <w:b/>
          <w:bCs/>
        </w:rPr>
        <w:t xml:space="preserve">My SQL Installation  </w:t>
      </w:r>
    </w:p>
    <w:p w14:paraId="3C6309E4" w14:textId="06ED8291" w:rsidR="00EF4271" w:rsidRDefault="00EF4271">
      <w:r>
        <w:lastRenderedPageBreak/>
        <w:t xml:space="preserve">I downloaded My SQL from </w:t>
      </w:r>
      <w:hyperlink r:id="rId10" w:history="1">
        <w:r w:rsidRPr="002A2BE6">
          <w:rPr>
            <w:rStyle w:val="Hyperlink"/>
          </w:rPr>
          <w:t>https://dev.mysql.com/downloads/windows/installer/5.7.html</w:t>
        </w:r>
      </w:hyperlink>
      <w:r>
        <w:t xml:space="preserve"> and installed it by following the necessary steps. </w:t>
      </w:r>
    </w:p>
    <w:p w14:paraId="60B6A381" w14:textId="1AA2E686" w:rsidR="005469F4" w:rsidRDefault="005469F4">
      <w:r>
        <w:rPr>
          <w:noProof/>
        </w:rPr>
        <w:drawing>
          <wp:inline distT="0" distB="0" distL="0" distR="0" wp14:anchorId="22E3B974" wp14:editId="3E79963C">
            <wp:extent cx="5943600" cy="3157855"/>
            <wp:effectExtent l="0" t="0" r="0" b="444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726AD5" w14:textId="77777777" w:rsidR="00FB7162" w:rsidRPr="00EF4271" w:rsidRDefault="00FB7162"/>
    <w:p w14:paraId="689522CD" w14:textId="0A2F7D60" w:rsidR="007D6630" w:rsidRPr="0016594E" w:rsidRDefault="0016594E">
      <w:pPr>
        <w:rPr>
          <w:b/>
          <w:bCs/>
        </w:rPr>
      </w:pPr>
      <w:r w:rsidRPr="0016594E">
        <w:rPr>
          <w:b/>
          <w:bCs/>
        </w:rPr>
        <w:t xml:space="preserve">Challenges Experienced </w:t>
      </w:r>
    </w:p>
    <w:p w14:paraId="5AE993BB" w14:textId="66F1E09E" w:rsidR="0016594E" w:rsidRPr="004F6DEE" w:rsidRDefault="0016594E">
      <w:r>
        <w:t xml:space="preserve">I had a challenge installing Dart and Flutter. I could not install the two on my computer. </w:t>
      </w:r>
    </w:p>
    <w:p w14:paraId="63736B1F" w14:textId="77777777" w:rsidR="00EB7511" w:rsidRPr="00EB7511" w:rsidRDefault="00EB7511">
      <w:pPr>
        <w:rPr>
          <w:b/>
          <w:bCs/>
        </w:rPr>
      </w:pPr>
    </w:p>
    <w:p w14:paraId="77C285E7" w14:textId="77777777" w:rsidR="003B5812" w:rsidRDefault="003B5812"/>
    <w:p w14:paraId="795A774C" w14:textId="77777777" w:rsidR="00B23724" w:rsidRPr="00071999" w:rsidRDefault="00B23724"/>
    <w:p w14:paraId="316815BB" w14:textId="77777777" w:rsidR="00B72ABB" w:rsidRDefault="00B72ABB"/>
    <w:sectPr w:rsidR="00B72A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Y3sDA0Nzc2M7A0tzRT0lEKTi0uzszPAykwqgUAcSBVsiwAAAA="/>
  </w:docVars>
  <w:rsids>
    <w:rsidRoot w:val="00194A70"/>
    <w:rsid w:val="00071999"/>
    <w:rsid w:val="000D1C51"/>
    <w:rsid w:val="00100BFD"/>
    <w:rsid w:val="001422C6"/>
    <w:rsid w:val="0016594E"/>
    <w:rsid w:val="001749A4"/>
    <w:rsid w:val="00194A70"/>
    <w:rsid w:val="003B5812"/>
    <w:rsid w:val="003C2C2B"/>
    <w:rsid w:val="003E05DB"/>
    <w:rsid w:val="00452590"/>
    <w:rsid w:val="00455754"/>
    <w:rsid w:val="004C4AD4"/>
    <w:rsid w:val="004F6DEE"/>
    <w:rsid w:val="005060F7"/>
    <w:rsid w:val="005469F4"/>
    <w:rsid w:val="007D6630"/>
    <w:rsid w:val="00903791"/>
    <w:rsid w:val="009F0D76"/>
    <w:rsid w:val="00AB2825"/>
    <w:rsid w:val="00AD4BEF"/>
    <w:rsid w:val="00B105AF"/>
    <w:rsid w:val="00B23724"/>
    <w:rsid w:val="00B72ABB"/>
    <w:rsid w:val="00D83AB5"/>
    <w:rsid w:val="00DF2D69"/>
    <w:rsid w:val="00EB34AA"/>
    <w:rsid w:val="00EB7511"/>
    <w:rsid w:val="00EC0978"/>
    <w:rsid w:val="00EF4271"/>
    <w:rsid w:val="00FB6F4A"/>
    <w:rsid w:val="00FB71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CEB48E"/>
  <w15:chartTrackingRefBased/>
  <w15:docId w15:val="{A906786D-772A-44D4-AB81-B51FD2AC53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C2C2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C2C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5.png"/><Relationship Id="rId5" Type="http://schemas.openxmlformats.org/officeDocument/2006/relationships/image" Target="media/image1.png"/><Relationship Id="rId10" Type="http://schemas.openxmlformats.org/officeDocument/2006/relationships/hyperlink" Target="https://dev.mysql.com/downloads/windows/installer/5.7.html" TargetMode="External"/><Relationship Id="rId4" Type="http://schemas.openxmlformats.org/officeDocument/2006/relationships/hyperlink" Target="https://code.visualstudio.com/Download" TargetMode="External"/><Relationship Id="rId9" Type="http://schemas.openxmlformats.org/officeDocument/2006/relationships/hyperlink" Target="http://wwww.python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0</TotalTime>
  <Pages>4</Pages>
  <Words>246</Words>
  <Characters>140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6</cp:revision>
  <dcterms:created xsi:type="dcterms:W3CDTF">2024-06-24T13:09:00Z</dcterms:created>
  <dcterms:modified xsi:type="dcterms:W3CDTF">2024-06-25T23:23:00Z</dcterms:modified>
</cp:coreProperties>
</file>